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Giovanna M Palumbo Ribeiro</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ovann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 Palumbo Ribeiro</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53 Densmore Avenue, Encino, CA, USA Encino 9143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irabfeinstein@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08923866</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